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78FCD" w14:textId="6ED5CEAF" w:rsidR="00AE5019" w:rsidRDefault="007436B6" w:rsidP="00AE501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7728" behindDoc="1" locked="1" layoutInCell="1" allowOverlap="1" wp14:anchorId="795BF081" wp14:editId="66E15DBB">
            <wp:simplePos x="0" y="0"/>
            <wp:positionH relativeFrom="page">
              <wp:posOffset>-135255</wp:posOffset>
            </wp:positionH>
            <wp:positionV relativeFrom="page">
              <wp:posOffset>3810</wp:posOffset>
            </wp:positionV>
            <wp:extent cx="7905750" cy="10058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D46026" w14:textId="77777777" w:rsidR="00C254D9" w:rsidRDefault="00C254D9" w:rsidP="009D016B">
      <w:pPr>
        <w:rPr>
          <w:sz w:val="22"/>
          <w:szCs w:val="22"/>
        </w:rPr>
      </w:pPr>
    </w:p>
    <w:p w14:paraId="75795FE1" w14:textId="77777777" w:rsidR="00C254D9" w:rsidRDefault="00C254D9" w:rsidP="009D016B">
      <w:pPr>
        <w:rPr>
          <w:sz w:val="22"/>
          <w:szCs w:val="22"/>
        </w:rPr>
      </w:pPr>
    </w:p>
    <w:p w14:paraId="4C601EEB" w14:textId="77777777" w:rsidR="00C254D9" w:rsidRDefault="00C254D9" w:rsidP="009D016B">
      <w:pPr>
        <w:rPr>
          <w:sz w:val="22"/>
          <w:szCs w:val="22"/>
        </w:rPr>
      </w:pPr>
    </w:p>
    <w:p w14:paraId="1E8EF1AB" w14:textId="77777777" w:rsidR="00C254D9" w:rsidRDefault="00C254D9" w:rsidP="009D016B">
      <w:pPr>
        <w:rPr>
          <w:sz w:val="22"/>
          <w:szCs w:val="22"/>
        </w:rPr>
      </w:pPr>
    </w:p>
    <w:p w14:paraId="6CD9EDDB" w14:textId="77777777" w:rsidR="00C254D9" w:rsidRDefault="00C254D9" w:rsidP="009D016B">
      <w:pPr>
        <w:rPr>
          <w:sz w:val="22"/>
          <w:szCs w:val="22"/>
        </w:rPr>
      </w:pPr>
    </w:p>
    <w:p w14:paraId="7F86E85C" w14:textId="77777777" w:rsidR="00C254D9" w:rsidRDefault="00C254D9" w:rsidP="009D016B">
      <w:pPr>
        <w:rPr>
          <w:sz w:val="22"/>
          <w:szCs w:val="22"/>
        </w:rPr>
      </w:pPr>
    </w:p>
    <w:p w14:paraId="758D10B9" w14:textId="77777777" w:rsidR="00C254D9" w:rsidRDefault="00C254D9" w:rsidP="009D016B">
      <w:pPr>
        <w:rPr>
          <w:sz w:val="22"/>
          <w:szCs w:val="22"/>
        </w:rPr>
      </w:pPr>
    </w:p>
    <w:p w14:paraId="3FC77A6D" w14:textId="77777777" w:rsidR="00B84CFA" w:rsidRDefault="00B84CFA" w:rsidP="009D016B">
      <w:pPr>
        <w:rPr>
          <w:szCs w:val="24"/>
        </w:rPr>
      </w:pPr>
      <w:bookmarkStart w:id="0" w:name="_Hlk516575693"/>
    </w:p>
    <w:p w14:paraId="62B06CC1" w14:textId="77777777" w:rsidR="009D016B" w:rsidRPr="00142C2A" w:rsidRDefault="00B836E0" w:rsidP="009D016B">
      <w:pPr>
        <w:rPr>
          <w:szCs w:val="24"/>
        </w:rPr>
      </w:pPr>
      <w:r>
        <w:rPr>
          <w:szCs w:val="24"/>
        </w:rPr>
        <w:t xml:space="preserve">                                                  </w:t>
      </w:r>
      <w:r w:rsidR="00ED7106">
        <w:rPr>
          <w:szCs w:val="24"/>
        </w:rPr>
        <w:tab/>
      </w:r>
      <w:r w:rsidR="00ED7106">
        <w:rPr>
          <w:szCs w:val="24"/>
        </w:rPr>
        <w:tab/>
      </w:r>
    </w:p>
    <w:p w14:paraId="25491B0E" w14:textId="50C608FC" w:rsidR="00A60458" w:rsidRPr="00432998" w:rsidRDefault="0073025F" w:rsidP="00A758E9">
      <w:pPr>
        <w:tabs>
          <w:tab w:val="center" w:pos="4824"/>
        </w:tabs>
        <w:rPr>
          <w:b/>
          <w:bCs/>
          <w:szCs w:val="24"/>
          <w:u w:val="single"/>
        </w:rPr>
      </w:pPr>
      <w:r w:rsidRPr="00432998">
        <w:rPr>
          <w:b/>
          <w:bCs/>
          <w:szCs w:val="24"/>
          <w:u w:val="single"/>
        </w:rPr>
        <w:t>Position</w:t>
      </w:r>
      <w:proofErr w:type="gramStart"/>
      <w:r w:rsidRPr="00432998">
        <w:rPr>
          <w:b/>
          <w:bCs/>
          <w:szCs w:val="24"/>
          <w:u w:val="single"/>
        </w:rPr>
        <w:t xml:space="preserve">:  </w:t>
      </w:r>
      <w:r w:rsidR="006068DF" w:rsidRPr="00432998">
        <w:rPr>
          <w:b/>
          <w:bCs/>
          <w:szCs w:val="24"/>
          <w:u w:val="single"/>
        </w:rPr>
        <w:t>Building</w:t>
      </w:r>
      <w:proofErr w:type="gramEnd"/>
      <w:r w:rsidR="006068DF" w:rsidRPr="00432998">
        <w:rPr>
          <w:b/>
          <w:bCs/>
          <w:szCs w:val="24"/>
          <w:u w:val="single"/>
        </w:rPr>
        <w:t xml:space="preserve"> Survey</w:t>
      </w:r>
      <w:r w:rsidR="003D57E0" w:rsidRPr="00432998">
        <w:rPr>
          <w:b/>
          <w:bCs/>
          <w:szCs w:val="24"/>
          <w:u w:val="single"/>
        </w:rPr>
        <w:t>o</w:t>
      </w:r>
      <w:r w:rsidR="00432998">
        <w:rPr>
          <w:b/>
          <w:bCs/>
          <w:szCs w:val="24"/>
          <w:u w:val="single"/>
        </w:rPr>
        <w:t>r</w:t>
      </w:r>
    </w:p>
    <w:p w14:paraId="009FB3FE" w14:textId="77777777" w:rsidR="009D016B" w:rsidRPr="00142C2A" w:rsidRDefault="009D016B" w:rsidP="00A60458">
      <w:pPr>
        <w:rPr>
          <w:szCs w:val="24"/>
        </w:rPr>
      </w:pPr>
    </w:p>
    <w:p w14:paraId="09C8CAD4" w14:textId="77777777" w:rsidR="009700AE" w:rsidRDefault="009D016B" w:rsidP="004F7275">
      <w:pPr>
        <w:rPr>
          <w:szCs w:val="24"/>
        </w:rPr>
      </w:pPr>
      <w:r w:rsidRPr="00142C2A">
        <w:rPr>
          <w:szCs w:val="24"/>
        </w:rPr>
        <w:t xml:space="preserve">Mann Construction </w:t>
      </w:r>
      <w:r w:rsidR="004F7275">
        <w:rPr>
          <w:szCs w:val="24"/>
        </w:rPr>
        <w:t xml:space="preserve">Inc. </w:t>
      </w:r>
      <w:r w:rsidRPr="00142C2A">
        <w:rPr>
          <w:szCs w:val="24"/>
        </w:rPr>
        <w:t xml:space="preserve">is </w:t>
      </w:r>
      <w:bookmarkEnd w:id="0"/>
      <w:r w:rsidR="004F7275">
        <w:rPr>
          <w:szCs w:val="24"/>
        </w:rPr>
        <w:t>a Commercial Design / Build Construction Company.</w:t>
      </w:r>
    </w:p>
    <w:p w14:paraId="7719D94A" w14:textId="77777777" w:rsidR="004F7275" w:rsidRDefault="004F7275" w:rsidP="004F7275">
      <w:pPr>
        <w:rPr>
          <w:szCs w:val="24"/>
        </w:rPr>
      </w:pPr>
      <w:r>
        <w:rPr>
          <w:szCs w:val="24"/>
        </w:rPr>
        <w:t xml:space="preserve">Projects range from basic space remodeling to site development / </w:t>
      </w:r>
      <w:r w:rsidR="00C42581">
        <w:rPr>
          <w:szCs w:val="24"/>
        </w:rPr>
        <w:t xml:space="preserve">facility construction. </w:t>
      </w:r>
    </w:p>
    <w:p w14:paraId="06C4BDBE" w14:textId="77777777" w:rsidR="00C42581" w:rsidRDefault="00C42581" w:rsidP="004F7275">
      <w:pPr>
        <w:rPr>
          <w:szCs w:val="24"/>
        </w:rPr>
      </w:pPr>
    </w:p>
    <w:p w14:paraId="0CE2A0C9" w14:textId="7A22BF7C" w:rsidR="006068DF" w:rsidRPr="00E53770" w:rsidRDefault="00E53770" w:rsidP="00E53770">
      <w:pPr>
        <w:rPr>
          <w:szCs w:val="24"/>
        </w:rPr>
      </w:pPr>
      <w:r>
        <w:rPr>
          <w:szCs w:val="24"/>
        </w:rPr>
        <w:t>A</w:t>
      </w:r>
      <w:r w:rsidR="00C42581">
        <w:rPr>
          <w:szCs w:val="24"/>
        </w:rPr>
        <w:t xml:space="preserve"> </w:t>
      </w:r>
      <w:r w:rsidR="006068DF">
        <w:rPr>
          <w:szCs w:val="24"/>
        </w:rPr>
        <w:t>Building Surveyor</w:t>
      </w:r>
      <w:r w:rsidR="00C42581">
        <w:rPr>
          <w:szCs w:val="24"/>
        </w:rPr>
        <w:t xml:space="preserve"> will need to be prepared to execute and a</w:t>
      </w:r>
      <w:r w:rsidR="00255533">
        <w:rPr>
          <w:szCs w:val="24"/>
        </w:rPr>
        <w:t>c</w:t>
      </w:r>
      <w:r w:rsidR="00C42581">
        <w:rPr>
          <w:szCs w:val="24"/>
        </w:rPr>
        <w:t>quire</w:t>
      </w:r>
      <w:r>
        <w:rPr>
          <w:szCs w:val="24"/>
        </w:rPr>
        <w:t xml:space="preserve"> the required </w:t>
      </w:r>
      <w:r w:rsidR="00504DAF">
        <w:rPr>
          <w:szCs w:val="24"/>
        </w:rPr>
        <w:t xml:space="preserve">materials, equipment, </w:t>
      </w:r>
      <w:r w:rsidR="006068DF" w:rsidRPr="006068DF">
        <w:rPr>
          <w:rFonts w:cs="Calibri"/>
        </w:rPr>
        <w:t xml:space="preserve">notes and measurements to </w:t>
      </w:r>
      <w:proofErr w:type="gramStart"/>
      <w:r>
        <w:rPr>
          <w:rFonts w:cs="Calibri"/>
        </w:rPr>
        <w:t>provide to</w:t>
      </w:r>
      <w:proofErr w:type="gramEnd"/>
      <w:r>
        <w:rPr>
          <w:rFonts w:cs="Calibri"/>
        </w:rPr>
        <w:t xml:space="preserve"> </w:t>
      </w:r>
      <w:r w:rsidR="006068DF" w:rsidRPr="006068DF">
        <w:rPr>
          <w:rFonts w:cs="Calibri"/>
        </w:rPr>
        <w:t xml:space="preserve">company supervision to be used in identifying construction, maintenance, and repair needs of a building. </w:t>
      </w:r>
      <w:r w:rsidR="00D559C7">
        <w:rPr>
          <w:rFonts w:cs="Calibri"/>
        </w:rPr>
        <w:t xml:space="preserve">This position will report to the Director of </w:t>
      </w:r>
      <w:proofErr w:type="gramStart"/>
      <w:r w:rsidR="00D559C7">
        <w:rPr>
          <w:rFonts w:cs="Calibri"/>
        </w:rPr>
        <w:t>Remodel</w:t>
      </w:r>
      <w:proofErr w:type="gramEnd"/>
      <w:r w:rsidR="00D559C7">
        <w:rPr>
          <w:rFonts w:cs="Calibri"/>
        </w:rPr>
        <w:t xml:space="preserve"> Division.</w:t>
      </w:r>
    </w:p>
    <w:p w14:paraId="6D3EFA83" w14:textId="77777777" w:rsidR="006068DF" w:rsidRPr="006068DF" w:rsidRDefault="006068DF" w:rsidP="006068DF">
      <w:pPr>
        <w:contextualSpacing/>
        <w:rPr>
          <w:rFonts w:cs="Calibri"/>
        </w:rPr>
      </w:pPr>
    </w:p>
    <w:p w14:paraId="20AD9131" w14:textId="53B2EF3F" w:rsidR="00504DAF" w:rsidRDefault="00504DAF" w:rsidP="006068DF">
      <w:pPr>
        <w:contextualSpacing/>
        <w:rPr>
          <w:rFonts w:cs="Calibri"/>
          <w:b/>
          <w:bCs/>
        </w:rPr>
      </w:pPr>
      <w:r>
        <w:rPr>
          <w:rFonts w:cs="Calibri"/>
          <w:b/>
          <w:bCs/>
        </w:rPr>
        <w:t>Pre-Project Mobilization</w:t>
      </w:r>
    </w:p>
    <w:p w14:paraId="18949741" w14:textId="73C07662" w:rsidR="00504DAF" w:rsidRDefault="00504DAF" w:rsidP="00504DAF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ew project list and timelines</w:t>
      </w:r>
    </w:p>
    <w:p w14:paraId="5FEAF02E" w14:textId="77777777" w:rsidR="00504DAF" w:rsidRDefault="00504DAF" w:rsidP="00504DAF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llect all required information for projects</w:t>
      </w:r>
    </w:p>
    <w:p w14:paraId="7B1C6DEA" w14:textId="0595D3CC" w:rsidR="00504DAF" w:rsidRPr="00504DAF" w:rsidRDefault="00504DAF" w:rsidP="00504DAF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pare equipment to complete daily tasks</w:t>
      </w:r>
    </w:p>
    <w:p w14:paraId="241D55F9" w14:textId="3DA7C8B0" w:rsidR="006068DF" w:rsidRPr="006068DF" w:rsidRDefault="006068DF" w:rsidP="006068DF">
      <w:pPr>
        <w:contextualSpacing/>
        <w:rPr>
          <w:rFonts w:cs="Calibri"/>
          <w:b/>
          <w:bCs/>
        </w:rPr>
      </w:pPr>
      <w:r w:rsidRPr="006068DF">
        <w:rPr>
          <w:rFonts w:cs="Calibri"/>
          <w:b/>
          <w:bCs/>
        </w:rPr>
        <w:t>Duties &amp; Responsibilities</w:t>
      </w:r>
    </w:p>
    <w:p w14:paraId="1477F7F8" w14:textId="729ADD58" w:rsidR="006068DF" w:rsidRPr="00035DDD" w:rsidRDefault="006068DF" w:rsidP="002A7E28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 xml:space="preserve">Site visits to </w:t>
      </w:r>
      <w:r w:rsidR="00504DAF">
        <w:rPr>
          <w:rFonts w:ascii="Times New Roman" w:hAnsi="Times New Roman"/>
          <w:sz w:val="24"/>
          <w:szCs w:val="24"/>
        </w:rPr>
        <w:t>existing stores throughout the Mid-West</w:t>
      </w:r>
    </w:p>
    <w:p w14:paraId="597095A5" w14:textId="77777777" w:rsidR="006068DF" w:rsidRPr="00035DDD" w:rsidRDefault="006068DF" w:rsidP="002A7E28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Record building measurements</w:t>
      </w:r>
    </w:p>
    <w:p w14:paraId="4F29CFC1" w14:textId="77777777" w:rsidR="006068DF" w:rsidRPr="00035DDD" w:rsidRDefault="006068DF" w:rsidP="002A7E28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Inspect existing buildings for flaws and defects</w:t>
      </w:r>
    </w:p>
    <w:p w14:paraId="1213FFC6" w14:textId="77777777" w:rsidR="006068DF" w:rsidRPr="00035DDD" w:rsidRDefault="006068DF" w:rsidP="002A7E28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 xml:space="preserve">Prepare sketches and notes </w:t>
      </w:r>
    </w:p>
    <w:p w14:paraId="24480E8C" w14:textId="77777777" w:rsidR="006068DF" w:rsidRPr="00035DDD" w:rsidRDefault="006068DF" w:rsidP="002A7E28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Perform electronic data collection</w:t>
      </w:r>
    </w:p>
    <w:p w14:paraId="7B62CC80" w14:textId="77777777" w:rsidR="006068DF" w:rsidRPr="00035DDD" w:rsidRDefault="006068DF" w:rsidP="002A7E28">
      <w:pPr>
        <w:pStyle w:val="ListParagraph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Coordinate with office staff to process field data</w:t>
      </w:r>
    </w:p>
    <w:p w14:paraId="184C3AD2" w14:textId="77777777" w:rsidR="006068DF" w:rsidRPr="006068DF" w:rsidRDefault="006068DF" w:rsidP="006068DF">
      <w:pPr>
        <w:contextualSpacing/>
        <w:rPr>
          <w:rFonts w:cs="Calibri"/>
        </w:rPr>
      </w:pPr>
    </w:p>
    <w:p w14:paraId="3F79488E" w14:textId="0D774C47" w:rsidR="006068DF" w:rsidRPr="006068DF" w:rsidRDefault="006068DF" w:rsidP="006068DF">
      <w:pPr>
        <w:contextualSpacing/>
        <w:rPr>
          <w:rFonts w:cs="Calibri"/>
          <w:b/>
          <w:bCs/>
        </w:rPr>
      </w:pPr>
      <w:r w:rsidRPr="006068DF">
        <w:rPr>
          <w:rFonts w:cs="Calibri"/>
          <w:b/>
          <w:bCs/>
        </w:rPr>
        <w:t xml:space="preserve">Skills &amp; </w:t>
      </w:r>
      <w:r w:rsidR="00504DAF">
        <w:rPr>
          <w:rFonts w:cs="Calibri"/>
          <w:b/>
          <w:bCs/>
        </w:rPr>
        <w:t xml:space="preserve">Education / Experience </w:t>
      </w:r>
      <w:r w:rsidRPr="006068DF">
        <w:rPr>
          <w:rFonts w:cs="Calibri"/>
          <w:b/>
          <w:bCs/>
        </w:rPr>
        <w:t>Requirements</w:t>
      </w:r>
    </w:p>
    <w:p w14:paraId="2AE14741" w14:textId="77777777" w:rsidR="006068DF" w:rsidRPr="00035DDD" w:rsidRDefault="006068DF" w:rsidP="002A7E28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Communicates with supervisor openly and often</w:t>
      </w:r>
    </w:p>
    <w:p w14:paraId="1F775006" w14:textId="77777777" w:rsidR="006068DF" w:rsidRPr="00035DDD" w:rsidRDefault="006068DF" w:rsidP="002A7E28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Excellent organizational skills and attention to detail</w:t>
      </w:r>
    </w:p>
    <w:p w14:paraId="3F45ADA1" w14:textId="77777777" w:rsidR="006068DF" w:rsidRPr="00035DDD" w:rsidRDefault="006068DF" w:rsidP="002A7E28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Basic knowledge of Microsoft Excel</w:t>
      </w:r>
    </w:p>
    <w:p w14:paraId="6F22BCD9" w14:textId="77777777" w:rsidR="006068DF" w:rsidRPr="00035DDD" w:rsidRDefault="006068DF" w:rsidP="002A7E28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Travel for multiple days at a time, September through June. No weekends required</w:t>
      </w:r>
    </w:p>
    <w:p w14:paraId="22B3B5FD" w14:textId="77777777" w:rsidR="006068DF" w:rsidRPr="00035DDD" w:rsidRDefault="006068DF" w:rsidP="002A7E28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Valid driver’s license with a clean driving record</w:t>
      </w:r>
    </w:p>
    <w:p w14:paraId="635966C7" w14:textId="77777777" w:rsidR="006068DF" w:rsidRPr="00035DDD" w:rsidRDefault="006068DF" w:rsidP="002A7E28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Ability to work independently and as part of a team</w:t>
      </w:r>
    </w:p>
    <w:p w14:paraId="77C8BF26" w14:textId="2B45B967" w:rsidR="006068DF" w:rsidRPr="00035DDD" w:rsidRDefault="006068DF" w:rsidP="002A7E28">
      <w:pPr>
        <w:pStyle w:val="ListParagraph"/>
        <w:numPr>
          <w:ilvl w:val="0"/>
          <w:numId w:val="13"/>
        </w:numPr>
        <w:spacing w:after="0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 xml:space="preserve">High </w:t>
      </w:r>
      <w:r w:rsidR="00316511">
        <w:rPr>
          <w:rFonts w:ascii="Times New Roman" w:hAnsi="Times New Roman"/>
          <w:sz w:val="24"/>
          <w:szCs w:val="24"/>
        </w:rPr>
        <w:t>S</w:t>
      </w:r>
      <w:r w:rsidRPr="00035DDD">
        <w:rPr>
          <w:rFonts w:ascii="Times New Roman" w:hAnsi="Times New Roman"/>
          <w:sz w:val="24"/>
          <w:szCs w:val="24"/>
        </w:rPr>
        <w:t>chool diploma</w:t>
      </w:r>
      <w:r w:rsidR="00316511">
        <w:rPr>
          <w:rFonts w:ascii="Times New Roman" w:hAnsi="Times New Roman"/>
          <w:sz w:val="24"/>
          <w:szCs w:val="24"/>
        </w:rPr>
        <w:t xml:space="preserve"> </w:t>
      </w:r>
      <w:r w:rsidRPr="00035DDD">
        <w:rPr>
          <w:rFonts w:ascii="Times New Roman" w:hAnsi="Times New Roman"/>
          <w:sz w:val="24"/>
          <w:szCs w:val="24"/>
        </w:rPr>
        <w:t>/</w:t>
      </w:r>
      <w:r w:rsidR="00316511">
        <w:rPr>
          <w:rFonts w:ascii="Times New Roman" w:hAnsi="Times New Roman"/>
          <w:sz w:val="24"/>
          <w:szCs w:val="24"/>
        </w:rPr>
        <w:t xml:space="preserve"> </w:t>
      </w:r>
      <w:r w:rsidRPr="00035DDD">
        <w:rPr>
          <w:rFonts w:ascii="Times New Roman" w:hAnsi="Times New Roman"/>
          <w:sz w:val="24"/>
          <w:szCs w:val="24"/>
        </w:rPr>
        <w:t xml:space="preserve">GED </w:t>
      </w:r>
    </w:p>
    <w:p w14:paraId="6B5A135B" w14:textId="34A92823" w:rsidR="006068DF" w:rsidRDefault="006068DF" w:rsidP="006068DF">
      <w:pPr>
        <w:rPr>
          <w:rFonts w:cs="Calibri"/>
        </w:rPr>
      </w:pPr>
    </w:p>
    <w:p w14:paraId="5875A4D3" w14:textId="387A2C8A" w:rsidR="00035DDD" w:rsidRPr="006068DF" w:rsidRDefault="00035DDD" w:rsidP="006068DF">
      <w:pPr>
        <w:rPr>
          <w:rFonts w:cs="Calibri"/>
        </w:rPr>
      </w:pPr>
      <w:r>
        <w:rPr>
          <w:rFonts w:cs="Calibri"/>
          <w:b/>
          <w:bCs/>
        </w:rPr>
        <w:t>Working Conditions</w:t>
      </w:r>
    </w:p>
    <w:p w14:paraId="79A58251" w14:textId="77777777" w:rsidR="006068DF" w:rsidRPr="00035DDD" w:rsidRDefault="006068DF" w:rsidP="002A7E28">
      <w:pPr>
        <w:pStyle w:val="ListParagraph"/>
        <w:numPr>
          <w:ilvl w:val="0"/>
          <w:numId w:val="14"/>
        </w:numPr>
        <w:spacing w:after="0" w:line="256" w:lineRule="auto"/>
        <w:rPr>
          <w:rFonts w:ascii="Times New Roman" w:hAnsi="Times New Roman"/>
          <w:sz w:val="24"/>
          <w:szCs w:val="24"/>
        </w:rPr>
      </w:pPr>
      <w:bookmarkStart w:id="1" w:name="_Hlk74749895"/>
      <w:r w:rsidRPr="00035DDD">
        <w:rPr>
          <w:rFonts w:ascii="Times New Roman" w:hAnsi="Times New Roman"/>
          <w:sz w:val="24"/>
          <w:szCs w:val="24"/>
        </w:rPr>
        <w:t xml:space="preserve">Able to sit for long periods of time while driving </w:t>
      </w:r>
    </w:p>
    <w:p w14:paraId="5D854BCB" w14:textId="77777777" w:rsidR="006068DF" w:rsidRPr="00035DDD" w:rsidRDefault="006068DF" w:rsidP="002A7E28">
      <w:pPr>
        <w:pStyle w:val="ListParagraph"/>
        <w:numPr>
          <w:ilvl w:val="0"/>
          <w:numId w:val="14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 xml:space="preserve">Able to work on your feet for long periods of time </w:t>
      </w:r>
      <w:bookmarkEnd w:id="1"/>
    </w:p>
    <w:p w14:paraId="4C1D6B5B" w14:textId="77777777" w:rsidR="00035DDD" w:rsidRPr="00035DDD" w:rsidRDefault="006068DF" w:rsidP="002A7E28">
      <w:pPr>
        <w:pStyle w:val="ListParagraph"/>
        <w:numPr>
          <w:ilvl w:val="0"/>
          <w:numId w:val="14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Use ladder safely and responsibly</w:t>
      </w:r>
    </w:p>
    <w:p w14:paraId="1AA8DE35" w14:textId="77777777" w:rsidR="00035DDD" w:rsidRPr="00035DDD" w:rsidRDefault="00035DDD" w:rsidP="002A7E28">
      <w:pPr>
        <w:pStyle w:val="ListParagraph"/>
        <w:numPr>
          <w:ilvl w:val="0"/>
          <w:numId w:val="14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Use arms and hands to reach for, handle, and manipulate objects</w:t>
      </w:r>
    </w:p>
    <w:p w14:paraId="729BE170" w14:textId="6496A25B" w:rsidR="00035DDD" w:rsidRPr="00035DDD" w:rsidRDefault="00035DDD" w:rsidP="002A7E28">
      <w:pPr>
        <w:pStyle w:val="ListParagraph"/>
        <w:numPr>
          <w:ilvl w:val="0"/>
          <w:numId w:val="14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 xml:space="preserve">Lift and carry materials weighing 50-100 </w:t>
      </w:r>
      <w:r w:rsidR="000E4321" w:rsidRPr="00035DDD">
        <w:rPr>
          <w:rFonts w:ascii="Times New Roman" w:hAnsi="Times New Roman"/>
          <w:sz w:val="24"/>
          <w:szCs w:val="24"/>
        </w:rPr>
        <w:t>lbs.</w:t>
      </w:r>
    </w:p>
    <w:p w14:paraId="311088A2" w14:textId="77777777" w:rsidR="00035DDD" w:rsidRPr="00035DDD" w:rsidRDefault="00035DDD" w:rsidP="002A7E28">
      <w:pPr>
        <w:pStyle w:val="ListParagraph"/>
        <w:numPr>
          <w:ilvl w:val="0"/>
          <w:numId w:val="14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Climb up and down ladders, scaffolds, and other objects while carrying tools and equipment</w:t>
      </w:r>
    </w:p>
    <w:p w14:paraId="1BA139FF" w14:textId="19080857" w:rsidR="00566013" w:rsidRPr="00432998" w:rsidRDefault="00035DDD" w:rsidP="00566013">
      <w:pPr>
        <w:pStyle w:val="ListParagraph"/>
        <w:numPr>
          <w:ilvl w:val="0"/>
          <w:numId w:val="14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Stoop, kneel, crouch, and crawl</w:t>
      </w:r>
    </w:p>
    <w:p w14:paraId="6A707FAB" w14:textId="77777777" w:rsidR="00035DDD" w:rsidRPr="00035DDD" w:rsidRDefault="00035DDD" w:rsidP="002A7E28">
      <w:pPr>
        <w:pStyle w:val="ListParagraph"/>
        <w:numPr>
          <w:ilvl w:val="0"/>
          <w:numId w:val="15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lastRenderedPageBreak/>
        <w:t>Vision – ability to see (naturally or with correction)</w:t>
      </w:r>
    </w:p>
    <w:p w14:paraId="502BDBC7" w14:textId="77777777" w:rsidR="00035DDD" w:rsidRPr="00035DDD" w:rsidRDefault="00035DDD" w:rsidP="002A7E28">
      <w:pPr>
        <w:pStyle w:val="ListParagraph"/>
        <w:numPr>
          <w:ilvl w:val="0"/>
          <w:numId w:val="15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May work outside and exposed to weather</w:t>
      </w:r>
    </w:p>
    <w:p w14:paraId="6F1FC2CF" w14:textId="77777777" w:rsidR="00035DDD" w:rsidRPr="00035DDD" w:rsidRDefault="00035DDD" w:rsidP="002A7E28">
      <w:pPr>
        <w:pStyle w:val="ListParagraph"/>
        <w:numPr>
          <w:ilvl w:val="0"/>
          <w:numId w:val="15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Wear protective or safety equipment, i.e. safety boots/shoes, glasses, gloves, hearing protection, hard hats, etc.</w:t>
      </w:r>
    </w:p>
    <w:p w14:paraId="2CB79FBD" w14:textId="585390C6" w:rsidR="003D57E0" w:rsidRPr="002A7E28" w:rsidRDefault="00035DDD" w:rsidP="002A7E28">
      <w:pPr>
        <w:pStyle w:val="ListParagraph"/>
        <w:numPr>
          <w:ilvl w:val="0"/>
          <w:numId w:val="15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035DDD">
        <w:rPr>
          <w:rFonts w:ascii="Times New Roman" w:hAnsi="Times New Roman"/>
          <w:sz w:val="24"/>
          <w:szCs w:val="24"/>
        </w:rPr>
        <w:t>May be exposed to high levels of noise, grease, dust, and a variety of substances that are typically associated with a construction site</w:t>
      </w:r>
      <w:r w:rsidR="003D57E0" w:rsidRPr="002A7E28">
        <w:rPr>
          <w:szCs w:val="24"/>
        </w:rPr>
        <w:br/>
      </w:r>
    </w:p>
    <w:p w14:paraId="4E5B8939" w14:textId="4192000E" w:rsidR="003D57E0" w:rsidRPr="001505F5" w:rsidRDefault="003D57E0" w:rsidP="003D57E0">
      <w:pPr>
        <w:rPr>
          <w:b/>
          <w:bCs/>
          <w:szCs w:val="24"/>
        </w:rPr>
      </w:pPr>
      <w:r>
        <w:rPr>
          <w:b/>
          <w:bCs/>
          <w:szCs w:val="24"/>
        </w:rPr>
        <w:t>Performance Metrics (KPI’s)</w:t>
      </w:r>
    </w:p>
    <w:p w14:paraId="00C7DF80" w14:textId="1CDF6396" w:rsidR="00F77614" w:rsidRDefault="00F77614" w:rsidP="00D559C7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Number of properties surveyed (</w:t>
      </w:r>
      <w:proofErr w:type="gramStart"/>
      <w:r>
        <w:rPr>
          <w:szCs w:val="24"/>
        </w:rPr>
        <w:t>time period</w:t>
      </w:r>
      <w:proofErr w:type="gramEnd"/>
      <w:r>
        <w:rPr>
          <w:szCs w:val="24"/>
        </w:rPr>
        <w:t>, size, etc.</w:t>
      </w:r>
      <w:r w:rsidR="00D559C7">
        <w:rPr>
          <w:szCs w:val="24"/>
        </w:rPr>
        <w:t>)</w:t>
      </w:r>
    </w:p>
    <w:p w14:paraId="40FC4111" w14:textId="5CC11F57" w:rsidR="00D559C7" w:rsidRDefault="00D559C7" w:rsidP="00D559C7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Completion of tasks </w:t>
      </w:r>
      <w:proofErr w:type="gramStart"/>
      <w:r>
        <w:rPr>
          <w:szCs w:val="24"/>
        </w:rPr>
        <w:t>per</w:t>
      </w:r>
      <w:proofErr w:type="gramEnd"/>
      <w:r>
        <w:rPr>
          <w:szCs w:val="24"/>
        </w:rPr>
        <w:t xml:space="preserve"> remodel schedule</w:t>
      </w:r>
    </w:p>
    <w:p w14:paraId="77DC27DD" w14:textId="635F1549" w:rsidR="00D559C7" w:rsidRPr="00D559C7" w:rsidRDefault="00D559C7" w:rsidP="00D559C7">
      <w:pPr>
        <w:numPr>
          <w:ilvl w:val="0"/>
          <w:numId w:val="6"/>
        </w:numPr>
        <w:rPr>
          <w:szCs w:val="24"/>
        </w:rPr>
      </w:pPr>
      <w:r>
        <w:rPr>
          <w:szCs w:val="24"/>
        </w:rPr>
        <w:t>Percentage of return trips for missing data</w:t>
      </w:r>
    </w:p>
    <w:sectPr w:rsidR="00D559C7" w:rsidRPr="00D559C7" w:rsidSect="009A2053">
      <w:footerReference w:type="even" r:id="rId9"/>
      <w:pgSz w:w="12240" w:h="15840" w:code="1"/>
      <w:pgMar w:top="630" w:right="1008" w:bottom="1170" w:left="158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33D3E1" w14:textId="77777777" w:rsidR="00852406" w:rsidRDefault="00852406">
      <w:r>
        <w:separator/>
      </w:r>
    </w:p>
  </w:endnote>
  <w:endnote w:type="continuationSeparator" w:id="0">
    <w:p w14:paraId="58F0CA8F" w14:textId="77777777" w:rsidR="00852406" w:rsidRDefault="00852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FAD2F" w14:textId="77777777" w:rsidR="00B32560" w:rsidRDefault="00B325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13A45C" w14:textId="77777777" w:rsidR="00B32560" w:rsidRDefault="00B32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37E2B" w14:textId="77777777" w:rsidR="00852406" w:rsidRDefault="00852406">
      <w:r>
        <w:separator/>
      </w:r>
    </w:p>
  </w:footnote>
  <w:footnote w:type="continuationSeparator" w:id="0">
    <w:p w14:paraId="44CEE153" w14:textId="77777777" w:rsidR="00852406" w:rsidRDefault="00852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55D97"/>
    <w:multiLevelType w:val="hybridMultilevel"/>
    <w:tmpl w:val="73FC27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A2662D"/>
    <w:multiLevelType w:val="hybridMultilevel"/>
    <w:tmpl w:val="F3A2503C"/>
    <w:lvl w:ilvl="0" w:tplc="ACE44E02">
      <w:start w:val="1"/>
      <w:numFmt w:val="upp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" w15:restartNumberingAfterBreak="0">
    <w:nsid w:val="0F4C0C2E"/>
    <w:multiLevelType w:val="hybridMultilevel"/>
    <w:tmpl w:val="D8D03DF2"/>
    <w:lvl w:ilvl="0" w:tplc="2466BB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6535D"/>
    <w:multiLevelType w:val="hybridMultilevel"/>
    <w:tmpl w:val="C4DA5A8A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00F9B"/>
    <w:multiLevelType w:val="hybridMultilevel"/>
    <w:tmpl w:val="8E303024"/>
    <w:lvl w:ilvl="0" w:tplc="4ABEB9E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7F90C71"/>
    <w:multiLevelType w:val="hybridMultilevel"/>
    <w:tmpl w:val="534E40CA"/>
    <w:lvl w:ilvl="0" w:tplc="557E42FC">
      <w:start w:val="1"/>
      <w:numFmt w:val="upperRoman"/>
      <w:lvlText w:val="%1."/>
      <w:lvlJc w:val="left"/>
      <w:pPr>
        <w:ind w:left="8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38457711"/>
    <w:multiLevelType w:val="hybridMultilevel"/>
    <w:tmpl w:val="85DE3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B5F18"/>
    <w:multiLevelType w:val="hybridMultilevel"/>
    <w:tmpl w:val="BB52B0EA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B50E11"/>
    <w:multiLevelType w:val="hybridMultilevel"/>
    <w:tmpl w:val="884C5A5A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23FE6"/>
    <w:multiLevelType w:val="hybridMultilevel"/>
    <w:tmpl w:val="CF34B99E"/>
    <w:lvl w:ilvl="0" w:tplc="74F69E06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0" w15:restartNumberingAfterBreak="0">
    <w:nsid w:val="7169293F"/>
    <w:multiLevelType w:val="hybridMultilevel"/>
    <w:tmpl w:val="418CE456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497B88"/>
    <w:multiLevelType w:val="hybridMultilevel"/>
    <w:tmpl w:val="30AA41C4"/>
    <w:lvl w:ilvl="0" w:tplc="9620F338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2" w15:restartNumberingAfterBreak="0">
    <w:nsid w:val="740F35C6"/>
    <w:multiLevelType w:val="hybridMultilevel"/>
    <w:tmpl w:val="F6B4D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B680E"/>
    <w:multiLevelType w:val="hybridMultilevel"/>
    <w:tmpl w:val="5F3AC5D4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BE25F1"/>
    <w:multiLevelType w:val="hybridMultilevel"/>
    <w:tmpl w:val="6A98C6D6"/>
    <w:lvl w:ilvl="0" w:tplc="BF4671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A824E2"/>
    <w:multiLevelType w:val="singleLevel"/>
    <w:tmpl w:val="8AD0D8EA"/>
    <w:lvl w:ilvl="0">
      <w:start w:val="130"/>
      <w:numFmt w:val="decimal"/>
      <w:pStyle w:val="Heading2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 w16cid:durableId="1838690915">
    <w:abstractNumId w:val="15"/>
  </w:num>
  <w:num w:numId="2" w16cid:durableId="815952828">
    <w:abstractNumId w:val="0"/>
  </w:num>
  <w:num w:numId="3" w16cid:durableId="1566986101">
    <w:abstractNumId w:val="12"/>
  </w:num>
  <w:num w:numId="4" w16cid:durableId="2042318359">
    <w:abstractNumId w:val="6"/>
  </w:num>
  <w:num w:numId="5" w16cid:durableId="620067836">
    <w:abstractNumId w:val="4"/>
  </w:num>
  <w:num w:numId="6" w16cid:durableId="1955284135">
    <w:abstractNumId w:val="8"/>
  </w:num>
  <w:num w:numId="7" w16cid:durableId="505677015">
    <w:abstractNumId w:val="2"/>
  </w:num>
  <w:num w:numId="8" w16cid:durableId="1498615077">
    <w:abstractNumId w:val="1"/>
  </w:num>
  <w:num w:numId="9" w16cid:durableId="1157308540">
    <w:abstractNumId w:val="9"/>
  </w:num>
  <w:num w:numId="10" w16cid:durableId="111677926">
    <w:abstractNumId w:val="5"/>
  </w:num>
  <w:num w:numId="11" w16cid:durableId="2044092722">
    <w:abstractNumId w:val="11"/>
  </w:num>
  <w:num w:numId="12" w16cid:durableId="1564755341">
    <w:abstractNumId w:val="3"/>
  </w:num>
  <w:num w:numId="13" w16cid:durableId="842626123">
    <w:abstractNumId w:val="13"/>
  </w:num>
  <w:num w:numId="14" w16cid:durableId="1802920148">
    <w:abstractNumId w:val="7"/>
  </w:num>
  <w:num w:numId="15" w16cid:durableId="967707025">
    <w:abstractNumId w:val="14"/>
  </w:num>
  <w:num w:numId="16" w16cid:durableId="1247882899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LU0szQzMTS0MDJV0lEKTi0uzszPAykwrgUArJEL0CwAAAA="/>
  </w:docVars>
  <w:rsids>
    <w:rsidRoot w:val="00D97A39"/>
    <w:rsid w:val="00006EB6"/>
    <w:rsid w:val="00010893"/>
    <w:rsid w:val="00013218"/>
    <w:rsid w:val="000251A3"/>
    <w:rsid w:val="00030C6B"/>
    <w:rsid w:val="00035DDD"/>
    <w:rsid w:val="000463A3"/>
    <w:rsid w:val="00075C1F"/>
    <w:rsid w:val="00076C5F"/>
    <w:rsid w:val="00087CFB"/>
    <w:rsid w:val="000951FA"/>
    <w:rsid w:val="000A714F"/>
    <w:rsid w:val="000B3C60"/>
    <w:rsid w:val="000B64CB"/>
    <w:rsid w:val="000B7936"/>
    <w:rsid w:val="000C5C44"/>
    <w:rsid w:val="000D2CBB"/>
    <w:rsid w:val="000E15E5"/>
    <w:rsid w:val="000E2DF3"/>
    <w:rsid w:val="000E4321"/>
    <w:rsid w:val="000E7BE0"/>
    <w:rsid w:val="00107EF1"/>
    <w:rsid w:val="00113C00"/>
    <w:rsid w:val="00121889"/>
    <w:rsid w:val="00126525"/>
    <w:rsid w:val="00134B1D"/>
    <w:rsid w:val="0014165F"/>
    <w:rsid w:val="00142C2A"/>
    <w:rsid w:val="001505F5"/>
    <w:rsid w:val="00156F02"/>
    <w:rsid w:val="00164240"/>
    <w:rsid w:val="00171893"/>
    <w:rsid w:val="00180534"/>
    <w:rsid w:val="001C4797"/>
    <w:rsid w:val="001D5478"/>
    <w:rsid w:val="001F3DBA"/>
    <w:rsid w:val="001F7F67"/>
    <w:rsid w:val="0020580C"/>
    <w:rsid w:val="00207DA2"/>
    <w:rsid w:val="00224E07"/>
    <w:rsid w:val="0023080C"/>
    <w:rsid w:val="00237686"/>
    <w:rsid w:val="0024505C"/>
    <w:rsid w:val="00252E73"/>
    <w:rsid w:val="00255533"/>
    <w:rsid w:val="0028110F"/>
    <w:rsid w:val="00294B7B"/>
    <w:rsid w:val="002A48D8"/>
    <w:rsid w:val="002A5BB5"/>
    <w:rsid w:val="002A7E28"/>
    <w:rsid w:val="002D32E9"/>
    <w:rsid w:val="002D33AC"/>
    <w:rsid w:val="002E2D36"/>
    <w:rsid w:val="002E74E5"/>
    <w:rsid w:val="002F1450"/>
    <w:rsid w:val="0030486B"/>
    <w:rsid w:val="003109DF"/>
    <w:rsid w:val="0031479A"/>
    <w:rsid w:val="00314B0F"/>
    <w:rsid w:val="00316511"/>
    <w:rsid w:val="00323B8F"/>
    <w:rsid w:val="00331F4B"/>
    <w:rsid w:val="00335702"/>
    <w:rsid w:val="00361CB2"/>
    <w:rsid w:val="00371A99"/>
    <w:rsid w:val="0037225F"/>
    <w:rsid w:val="0038505D"/>
    <w:rsid w:val="003A077A"/>
    <w:rsid w:val="003A1568"/>
    <w:rsid w:val="003A6EC3"/>
    <w:rsid w:val="003B5B16"/>
    <w:rsid w:val="003C4157"/>
    <w:rsid w:val="003C5454"/>
    <w:rsid w:val="003C5F33"/>
    <w:rsid w:val="003D2006"/>
    <w:rsid w:val="003D31A9"/>
    <w:rsid w:val="003D57E0"/>
    <w:rsid w:val="003D71ED"/>
    <w:rsid w:val="003F125C"/>
    <w:rsid w:val="003F4A57"/>
    <w:rsid w:val="003F4BF0"/>
    <w:rsid w:val="003F4C2B"/>
    <w:rsid w:val="003F5A57"/>
    <w:rsid w:val="003F7036"/>
    <w:rsid w:val="004319AA"/>
    <w:rsid w:val="00432998"/>
    <w:rsid w:val="00445C74"/>
    <w:rsid w:val="00450D87"/>
    <w:rsid w:val="00451E08"/>
    <w:rsid w:val="0045615A"/>
    <w:rsid w:val="00461B3A"/>
    <w:rsid w:val="0047193D"/>
    <w:rsid w:val="00476432"/>
    <w:rsid w:val="004773D6"/>
    <w:rsid w:val="004841F7"/>
    <w:rsid w:val="004901D6"/>
    <w:rsid w:val="00491A5D"/>
    <w:rsid w:val="004A4B63"/>
    <w:rsid w:val="004D2385"/>
    <w:rsid w:val="004E3D1C"/>
    <w:rsid w:val="004E4329"/>
    <w:rsid w:val="004F6257"/>
    <w:rsid w:val="004F6FF8"/>
    <w:rsid w:val="004F7275"/>
    <w:rsid w:val="00503061"/>
    <w:rsid w:val="00504DAF"/>
    <w:rsid w:val="00510769"/>
    <w:rsid w:val="00513EA5"/>
    <w:rsid w:val="005467EA"/>
    <w:rsid w:val="00566013"/>
    <w:rsid w:val="005756B2"/>
    <w:rsid w:val="00591AF9"/>
    <w:rsid w:val="005A05BE"/>
    <w:rsid w:val="005A4587"/>
    <w:rsid w:val="005A7C2B"/>
    <w:rsid w:val="005B1B98"/>
    <w:rsid w:val="005B46CB"/>
    <w:rsid w:val="005C0261"/>
    <w:rsid w:val="005C5671"/>
    <w:rsid w:val="005D0464"/>
    <w:rsid w:val="005E56CA"/>
    <w:rsid w:val="005F1B80"/>
    <w:rsid w:val="005F57D0"/>
    <w:rsid w:val="005F5B58"/>
    <w:rsid w:val="006068DF"/>
    <w:rsid w:val="0061014E"/>
    <w:rsid w:val="00614E07"/>
    <w:rsid w:val="006238F9"/>
    <w:rsid w:val="0062447A"/>
    <w:rsid w:val="00625DC2"/>
    <w:rsid w:val="00630DC8"/>
    <w:rsid w:val="00632025"/>
    <w:rsid w:val="00634245"/>
    <w:rsid w:val="00634BD4"/>
    <w:rsid w:val="006428C0"/>
    <w:rsid w:val="0064789C"/>
    <w:rsid w:val="00650581"/>
    <w:rsid w:val="00664335"/>
    <w:rsid w:val="00665657"/>
    <w:rsid w:val="006835CC"/>
    <w:rsid w:val="00683CD2"/>
    <w:rsid w:val="006855F1"/>
    <w:rsid w:val="00694BC4"/>
    <w:rsid w:val="00696AF1"/>
    <w:rsid w:val="006A2A44"/>
    <w:rsid w:val="006A640B"/>
    <w:rsid w:val="006B15EA"/>
    <w:rsid w:val="006B2EDE"/>
    <w:rsid w:val="006D2C20"/>
    <w:rsid w:val="00722C8F"/>
    <w:rsid w:val="007242D1"/>
    <w:rsid w:val="00725C06"/>
    <w:rsid w:val="0073025F"/>
    <w:rsid w:val="00731EEE"/>
    <w:rsid w:val="00741D2F"/>
    <w:rsid w:val="007436B6"/>
    <w:rsid w:val="00746BE7"/>
    <w:rsid w:val="00754A5A"/>
    <w:rsid w:val="00754D16"/>
    <w:rsid w:val="0075713D"/>
    <w:rsid w:val="00757F13"/>
    <w:rsid w:val="007645FD"/>
    <w:rsid w:val="00770581"/>
    <w:rsid w:val="00772C71"/>
    <w:rsid w:val="007806B1"/>
    <w:rsid w:val="007876FC"/>
    <w:rsid w:val="007A07A5"/>
    <w:rsid w:val="007A42D9"/>
    <w:rsid w:val="007B10E5"/>
    <w:rsid w:val="007B2E49"/>
    <w:rsid w:val="007B407B"/>
    <w:rsid w:val="007B4426"/>
    <w:rsid w:val="007C0AB6"/>
    <w:rsid w:val="007C3089"/>
    <w:rsid w:val="007C3107"/>
    <w:rsid w:val="007D26E5"/>
    <w:rsid w:val="007F7BA5"/>
    <w:rsid w:val="00800493"/>
    <w:rsid w:val="0081265F"/>
    <w:rsid w:val="00820026"/>
    <w:rsid w:val="00821FDC"/>
    <w:rsid w:val="0082474E"/>
    <w:rsid w:val="00825891"/>
    <w:rsid w:val="00852406"/>
    <w:rsid w:val="00852652"/>
    <w:rsid w:val="00855948"/>
    <w:rsid w:val="0086333F"/>
    <w:rsid w:val="00863D4C"/>
    <w:rsid w:val="00875402"/>
    <w:rsid w:val="00875D76"/>
    <w:rsid w:val="008C0711"/>
    <w:rsid w:val="008C3FD4"/>
    <w:rsid w:val="008D1F14"/>
    <w:rsid w:val="008E125C"/>
    <w:rsid w:val="008E6B35"/>
    <w:rsid w:val="008F1141"/>
    <w:rsid w:val="008F3A82"/>
    <w:rsid w:val="008F7F15"/>
    <w:rsid w:val="009011E2"/>
    <w:rsid w:val="009043F8"/>
    <w:rsid w:val="00904A2E"/>
    <w:rsid w:val="00912BB0"/>
    <w:rsid w:val="00915307"/>
    <w:rsid w:val="00921B25"/>
    <w:rsid w:val="0092292C"/>
    <w:rsid w:val="00922C45"/>
    <w:rsid w:val="00930BCD"/>
    <w:rsid w:val="00930C30"/>
    <w:rsid w:val="00931007"/>
    <w:rsid w:val="00935B39"/>
    <w:rsid w:val="00946A6B"/>
    <w:rsid w:val="009537F8"/>
    <w:rsid w:val="00955966"/>
    <w:rsid w:val="0095746E"/>
    <w:rsid w:val="0095792F"/>
    <w:rsid w:val="00964CCA"/>
    <w:rsid w:val="00964D8F"/>
    <w:rsid w:val="009700AE"/>
    <w:rsid w:val="00974552"/>
    <w:rsid w:val="00977B5C"/>
    <w:rsid w:val="0098420A"/>
    <w:rsid w:val="00984739"/>
    <w:rsid w:val="00992EBD"/>
    <w:rsid w:val="00993233"/>
    <w:rsid w:val="009A2053"/>
    <w:rsid w:val="009A3512"/>
    <w:rsid w:val="009A63E6"/>
    <w:rsid w:val="009C3C0C"/>
    <w:rsid w:val="009C7185"/>
    <w:rsid w:val="009D016B"/>
    <w:rsid w:val="009D40D0"/>
    <w:rsid w:val="009E64BB"/>
    <w:rsid w:val="009F159A"/>
    <w:rsid w:val="009F68BA"/>
    <w:rsid w:val="009F767B"/>
    <w:rsid w:val="00A14267"/>
    <w:rsid w:val="00A23FE3"/>
    <w:rsid w:val="00A25E44"/>
    <w:rsid w:val="00A314EE"/>
    <w:rsid w:val="00A5488E"/>
    <w:rsid w:val="00A577A7"/>
    <w:rsid w:val="00A60458"/>
    <w:rsid w:val="00A66C21"/>
    <w:rsid w:val="00A758E9"/>
    <w:rsid w:val="00A763F2"/>
    <w:rsid w:val="00A80A95"/>
    <w:rsid w:val="00A8627D"/>
    <w:rsid w:val="00A86781"/>
    <w:rsid w:val="00A87177"/>
    <w:rsid w:val="00A87B20"/>
    <w:rsid w:val="00A9499E"/>
    <w:rsid w:val="00AA27D8"/>
    <w:rsid w:val="00AA3C06"/>
    <w:rsid w:val="00AB242E"/>
    <w:rsid w:val="00AC007F"/>
    <w:rsid w:val="00AC22CF"/>
    <w:rsid w:val="00AD2ECD"/>
    <w:rsid w:val="00AD33D9"/>
    <w:rsid w:val="00AE5019"/>
    <w:rsid w:val="00AE60A5"/>
    <w:rsid w:val="00AE7D9B"/>
    <w:rsid w:val="00AF049C"/>
    <w:rsid w:val="00AF1229"/>
    <w:rsid w:val="00AF72C9"/>
    <w:rsid w:val="00B115B0"/>
    <w:rsid w:val="00B12B42"/>
    <w:rsid w:val="00B17BB8"/>
    <w:rsid w:val="00B20456"/>
    <w:rsid w:val="00B22115"/>
    <w:rsid w:val="00B32560"/>
    <w:rsid w:val="00B46E39"/>
    <w:rsid w:val="00B517D3"/>
    <w:rsid w:val="00B668FF"/>
    <w:rsid w:val="00B7542D"/>
    <w:rsid w:val="00B836E0"/>
    <w:rsid w:val="00B843D0"/>
    <w:rsid w:val="00B84CFA"/>
    <w:rsid w:val="00B945B5"/>
    <w:rsid w:val="00B96784"/>
    <w:rsid w:val="00B978D2"/>
    <w:rsid w:val="00BA39ED"/>
    <w:rsid w:val="00BA5FCD"/>
    <w:rsid w:val="00BB2051"/>
    <w:rsid w:val="00BB6737"/>
    <w:rsid w:val="00BC356C"/>
    <w:rsid w:val="00BE1BAB"/>
    <w:rsid w:val="00BE1FCA"/>
    <w:rsid w:val="00BE4910"/>
    <w:rsid w:val="00BF4578"/>
    <w:rsid w:val="00C03193"/>
    <w:rsid w:val="00C03547"/>
    <w:rsid w:val="00C12000"/>
    <w:rsid w:val="00C13E43"/>
    <w:rsid w:val="00C165FA"/>
    <w:rsid w:val="00C22541"/>
    <w:rsid w:val="00C244F9"/>
    <w:rsid w:val="00C254D9"/>
    <w:rsid w:val="00C33C06"/>
    <w:rsid w:val="00C40915"/>
    <w:rsid w:val="00C41655"/>
    <w:rsid w:val="00C42581"/>
    <w:rsid w:val="00C56A4A"/>
    <w:rsid w:val="00C57BAA"/>
    <w:rsid w:val="00C7082F"/>
    <w:rsid w:val="00C709A1"/>
    <w:rsid w:val="00C72B94"/>
    <w:rsid w:val="00C75A10"/>
    <w:rsid w:val="00C76E09"/>
    <w:rsid w:val="00C87C32"/>
    <w:rsid w:val="00C9713A"/>
    <w:rsid w:val="00CB07FC"/>
    <w:rsid w:val="00CB1E72"/>
    <w:rsid w:val="00CB441E"/>
    <w:rsid w:val="00CC4825"/>
    <w:rsid w:val="00CC5EF0"/>
    <w:rsid w:val="00CE06A7"/>
    <w:rsid w:val="00CE5668"/>
    <w:rsid w:val="00CF586A"/>
    <w:rsid w:val="00D123DB"/>
    <w:rsid w:val="00D2039A"/>
    <w:rsid w:val="00D24BED"/>
    <w:rsid w:val="00D3053C"/>
    <w:rsid w:val="00D30C1E"/>
    <w:rsid w:val="00D4067A"/>
    <w:rsid w:val="00D50064"/>
    <w:rsid w:val="00D53E31"/>
    <w:rsid w:val="00D559C7"/>
    <w:rsid w:val="00D62934"/>
    <w:rsid w:val="00D76512"/>
    <w:rsid w:val="00D81184"/>
    <w:rsid w:val="00D81E64"/>
    <w:rsid w:val="00D90AB7"/>
    <w:rsid w:val="00D90E31"/>
    <w:rsid w:val="00D9264D"/>
    <w:rsid w:val="00D92FD3"/>
    <w:rsid w:val="00D97A39"/>
    <w:rsid w:val="00DA16A8"/>
    <w:rsid w:val="00DA1C6F"/>
    <w:rsid w:val="00DA654F"/>
    <w:rsid w:val="00DB4D41"/>
    <w:rsid w:val="00DC0705"/>
    <w:rsid w:val="00DD575E"/>
    <w:rsid w:val="00DD7A7C"/>
    <w:rsid w:val="00DE5ADA"/>
    <w:rsid w:val="00DE677D"/>
    <w:rsid w:val="00DF0773"/>
    <w:rsid w:val="00DF26C5"/>
    <w:rsid w:val="00DF67AE"/>
    <w:rsid w:val="00E4762C"/>
    <w:rsid w:val="00E501DC"/>
    <w:rsid w:val="00E50819"/>
    <w:rsid w:val="00E51717"/>
    <w:rsid w:val="00E53770"/>
    <w:rsid w:val="00E55C4D"/>
    <w:rsid w:val="00E60D8D"/>
    <w:rsid w:val="00E673A2"/>
    <w:rsid w:val="00E7041C"/>
    <w:rsid w:val="00E7229F"/>
    <w:rsid w:val="00E923DA"/>
    <w:rsid w:val="00EB2A6A"/>
    <w:rsid w:val="00EB5118"/>
    <w:rsid w:val="00EB5A33"/>
    <w:rsid w:val="00EC309D"/>
    <w:rsid w:val="00ED1745"/>
    <w:rsid w:val="00ED5166"/>
    <w:rsid w:val="00ED59F7"/>
    <w:rsid w:val="00ED7106"/>
    <w:rsid w:val="00EE0954"/>
    <w:rsid w:val="00EF0EEC"/>
    <w:rsid w:val="00F04F8C"/>
    <w:rsid w:val="00F07D68"/>
    <w:rsid w:val="00F21420"/>
    <w:rsid w:val="00F31727"/>
    <w:rsid w:val="00F401E1"/>
    <w:rsid w:val="00F54BB9"/>
    <w:rsid w:val="00F54EE8"/>
    <w:rsid w:val="00F60E28"/>
    <w:rsid w:val="00F6368F"/>
    <w:rsid w:val="00F73040"/>
    <w:rsid w:val="00F7512F"/>
    <w:rsid w:val="00F77614"/>
    <w:rsid w:val="00F82592"/>
    <w:rsid w:val="00F87F49"/>
    <w:rsid w:val="00F916AF"/>
    <w:rsid w:val="00F930F5"/>
    <w:rsid w:val="00F94C74"/>
    <w:rsid w:val="00FA3F4F"/>
    <w:rsid w:val="00FB47BA"/>
    <w:rsid w:val="00FB47C3"/>
    <w:rsid w:val="00FC34E6"/>
    <w:rsid w:val="00FD15BE"/>
    <w:rsid w:val="00FD357E"/>
    <w:rsid w:val="00FD5086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2309CE"/>
  <w15:chartTrackingRefBased/>
  <w15:docId w15:val="{212F4069-95BD-4034-9AEF-BC9E7111F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</w:rPr>
  </w:style>
  <w:style w:type="paragraph" w:styleId="Heading2">
    <w:name w:val="heading 2"/>
    <w:basedOn w:val="Normal"/>
    <w:next w:val="Normal"/>
    <w:qFormat/>
    <w:pPr>
      <w:keepNext/>
      <w:numPr>
        <w:numId w:val="1"/>
      </w:numPr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40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Heading8">
    <w:name w:val="heading 8"/>
    <w:basedOn w:val="Normal"/>
    <w:next w:val="Normal"/>
    <w:link w:val="Heading8Char"/>
    <w:qFormat/>
    <w:pPr>
      <w:keepNext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qFormat/>
    <w:pPr>
      <w:keepNext/>
      <w:ind w:left="1440" w:hanging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color w:val="FF0000"/>
      <w:sz w:val="44"/>
    </w:rPr>
  </w:style>
  <w:style w:type="paragraph" w:styleId="BodyTextIndent">
    <w:name w:val="Body Text Indent"/>
    <w:basedOn w:val="Normal"/>
    <w:pPr>
      <w:ind w:left="1440" w:hanging="1440"/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5C026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B2051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60D8D"/>
    <w:pPr>
      <w:spacing w:after="120"/>
    </w:pPr>
  </w:style>
  <w:style w:type="character" w:customStyle="1" w:styleId="BodyTextChar">
    <w:name w:val="Body Text Char"/>
    <w:link w:val="BodyText"/>
    <w:rsid w:val="00E60D8D"/>
    <w:rPr>
      <w:sz w:val="24"/>
    </w:rPr>
  </w:style>
  <w:style w:type="character" w:customStyle="1" w:styleId="Heading8Char">
    <w:name w:val="Heading 8 Char"/>
    <w:link w:val="Heading8"/>
    <w:rsid w:val="00E60D8D"/>
    <w:rPr>
      <w:b/>
      <w:bCs/>
      <w:sz w:val="24"/>
    </w:rPr>
  </w:style>
  <w:style w:type="character" w:customStyle="1" w:styleId="Heading9Char">
    <w:name w:val="Heading 9 Char"/>
    <w:link w:val="Heading9"/>
    <w:rsid w:val="00E60D8D"/>
    <w:rPr>
      <w:b/>
      <w:bCs/>
      <w:sz w:val="24"/>
    </w:rPr>
  </w:style>
  <w:style w:type="character" w:customStyle="1" w:styleId="FooterChar">
    <w:name w:val="Footer Char"/>
    <w:link w:val="Footer"/>
    <w:rsid w:val="00E60D8D"/>
    <w:rPr>
      <w:sz w:val="24"/>
    </w:rPr>
  </w:style>
  <w:style w:type="character" w:styleId="Emphasis">
    <w:name w:val="Emphasis"/>
    <w:qFormat/>
    <w:rsid w:val="0081265F"/>
    <w:rPr>
      <w:i/>
      <w:iCs/>
    </w:rPr>
  </w:style>
  <w:style w:type="character" w:styleId="Hyperlink">
    <w:name w:val="Hyperlink"/>
    <w:rsid w:val="00BE1BAB"/>
    <w:rPr>
      <w:color w:val="0563C1"/>
      <w:u w:val="single"/>
    </w:rPr>
  </w:style>
  <w:style w:type="character" w:customStyle="1" w:styleId="apple-style-span">
    <w:name w:val="apple-style-span"/>
    <w:rsid w:val="00A60458"/>
  </w:style>
  <w:style w:type="character" w:customStyle="1" w:styleId="ync">
    <w:name w:val="_ync"/>
    <w:rsid w:val="00A60458"/>
  </w:style>
  <w:style w:type="character" w:customStyle="1" w:styleId="apple-converted-space">
    <w:name w:val="apple-converted-space"/>
    <w:rsid w:val="00A60458"/>
  </w:style>
  <w:style w:type="character" w:customStyle="1" w:styleId="rnc">
    <w:name w:val="_rnc"/>
    <w:rsid w:val="00A60458"/>
  </w:style>
  <w:style w:type="character" w:styleId="UnresolvedMention">
    <w:name w:val="Unresolved Mention"/>
    <w:uiPriority w:val="99"/>
    <w:semiHidden/>
    <w:unhideWhenUsed/>
    <w:rsid w:val="00107EF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1"/>
    <w:qFormat/>
    <w:rsid w:val="006068D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97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0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8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1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E6517-3B94-449C-B63E-F6F493306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61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n</vt:lpstr>
    </vt:vector>
  </TitlesOfParts>
  <Company>Mann Construction Inc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n</dc:title>
  <dc:subject/>
  <dc:creator>Mary Campbell</dc:creator>
  <cp:keywords/>
  <cp:lastModifiedBy>Danielle Wood</cp:lastModifiedBy>
  <cp:revision>11</cp:revision>
  <cp:lastPrinted>2020-10-21T15:44:00Z</cp:lastPrinted>
  <dcterms:created xsi:type="dcterms:W3CDTF">2022-03-14T15:14:00Z</dcterms:created>
  <dcterms:modified xsi:type="dcterms:W3CDTF">2025-04-07T17:24:00Z</dcterms:modified>
</cp:coreProperties>
</file>